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F63512" w:rsidRPr="0040226A" w:rsidRDefault="007365D3" w:rsidP="007365D3">
      <w:pPr>
        <w:pStyle w:val="FirstParagraph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>Table 1. Sample Descriptives</w:t>
      </w:r>
    </w:p>
    <w:tbl>
      <w:tblPr>
        <w:tblW w:w="4550" w:type="pct"/>
        <w:tblLook w:val="07E0" w:firstRow="1" w:lastRow="1" w:firstColumn="1" w:lastColumn="1" w:noHBand="1" w:noVBand="1"/>
        <w:tblCaption w:val="c(&quot;1993-2003&quot;, &quot;2004-2015&quot;) Table: c(32110, 51123) Table: c(7501, 9947)"/>
      </w:tblPr>
      <w:tblGrid>
        <w:gridCol w:w="1710"/>
        <w:gridCol w:w="876"/>
        <w:gridCol w:w="756"/>
        <w:gridCol w:w="876"/>
        <w:gridCol w:w="876"/>
        <w:gridCol w:w="576"/>
        <w:gridCol w:w="756"/>
        <w:gridCol w:w="876"/>
        <w:gridCol w:w="1243"/>
      </w:tblGrid>
      <w:tr w:rsidR="00914BEC" w:rsidRPr="0040226A" w:rsidTr="004D33D2"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bottom"/>
          </w:tcPr>
          <w:p w:rsidR="00914BEC" w:rsidRPr="0040226A" w:rsidRDefault="00914BEC" w:rsidP="00914BEC">
            <w:pPr>
              <w:pStyle w:val="Compact"/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993-2003</w:t>
            </w:r>
          </w:p>
        </w:tc>
        <w:tc>
          <w:tcPr>
            <w:tcW w:w="0" w:type="auto"/>
            <w:gridSpan w:val="2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2004-2015</w:t>
            </w: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top w:val="single" w:sz="4" w:space="0" w:color="auto"/>
            </w:tcBorders>
            <w:vAlign w:val="bottom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D33D2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ea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sd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F63512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in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5168B7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ax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F63512" w:rsidRPr="0040226A" w:rsidRDefault="007365D3" w:rsidP="004D33D2">
            <w:pPr>
              <w:pStyle w:val="Compact"/>
              <w:pBdr>
                <w:bottom w:val="single" w:sz="2" w:space="0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Proportion Mi</w:t>
            </w:r>
            <w:r w:rsidR="006C2018" w:rsidRPr="0040226A">
              <w:rPr>
                <w:rFonts w:ascii="Times New Roman" w:hAnsi="Times New Roman" w:cs="Times New Roman"/>
              </w:rPr>
              <w:t>ssing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Depression (CESD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10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66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23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82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8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8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 xml:space="preserve">Depression </w:t>
            </w:r>
            <w:r w:rsidR="00DF32CB" w:rsidRPr="0040226A">
              <w:rPr>
                <w:rFonts w:ascii="Times New Roman" w:hAnsi="Times New Roman" w:cs="Times New Roman"/>
              </w:rPr>
              <w:t xml:space="preserve">Deviance from </w:t>
            </w:r>
            <w:r w:rsidRPr="0040226A">
              <w:rPr>
                <w:rFonts w:ascii="Times New Roman" w:hAnsi="Times New Roman" w:cs="Times New Roman"/>
              </w:rPr>
              <w:t xml:space="preserve">Individual </w:t>
            </w:r>
            <w:r w:rsidR="00DF32CB" w:rsidRPr="0040226A">
              <w:rPr>
                <w:rFonts w:ascii="Times New Roman" w:hAnsi="Times New Roman" w:cs="Times New Roman"/>
              </w:rPr>
              <w:t>Mean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6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20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4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19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6.2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7.1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8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6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9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65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7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2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2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33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8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27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2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63.59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9.06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69.39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0.79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27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03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ment Rat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4.99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11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6.54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92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2.2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2.2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3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 xml:space="preserve">Unemployment </w:t>
            </w:r>
            <w:r w:rsidR="00DF32CB" w:rsidRPr="0040226A">
              <w:rPr>
                <w:rFonts w:ascii="Times New Roman" w:hAnsi="Times New Roman" w:cs="Times New Roman"/>
              </w:rPr>
              <w:t>Deviance from Individual Mean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76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94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8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76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3.8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6.4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3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ean Weal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5.37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7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5.39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5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8.3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Negative Net Wor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1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3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9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Log Incom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0.62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8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0.70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11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6.4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F63512" w:rsidRPr="0040226A" w:rsidTr="00914BEC"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al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0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9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1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9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F63512" w:rsidRPr="0040226A" w:rsidTr="00F159E1">
        <w:trPr>
          <w:trHeight w:val="450"/>
        </w:trPr>
        <w:tc>
          <w:tcPr>
            <w:tcW w:w="0" w:type="auto"/>
          </w:tcPr>
          <w:p w:rsidR="00F63512" w:rsidRPr="0040226A" w:rsidRDefault="006C2018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77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1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66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47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0</w:t>
            </w:r>
          </w:p>
        </w:tc>
      </w:tr>
      <w:tr w:rsidR="00914BEC" w:rsidRPr="0040226A" w:rsidTr="004D33D2">
        <w:tc>
          <w:tcPr>
            <w:tcW w:w="0" w:type="auto"/>
          </w:tcPr>
          <w:p w:rsidR="00914BEC" w:rsidRPr="0040226A" w:rsidRDefault="00914BE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Individuals</w:t>
            </w:r>
          </w:p>
        </w:tc>
        <w:tc>
          <w:tcPr>
            <w:tcW w:w="0" w:type="auto"/>
            <w:gridSpan w:val="2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7,501</w:t>
            </w:r>
          </w:p>
        </w:tc>
        <w:tc>
          <w:tcPr>
            <w:tcW w:w="0" w:type="auto"/>
            <w:gridSpan w:val="2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9,947</w:t>
            </w:r>
          </w:p>
        </w:tc>
        <w:tc>
          <w:tcPr>
            <w:tcW w:w="0" w:type="auto"/>
          </w:tcPr>
          <w:p w:rsidR="00914BEC" w:rsidRPr="0040226A" w:rsidRDefault="00914BEC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  <w:tr w:rsidR="00914BEC" w:rsidRPr="0040226A" w:rsidTr="004D33D2">
        <w:tc>
          <w:tcPr>
            <w:tcW w:w="0" w:type="auto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Person-Waves</w:t>
            </w:r>
          </w:p>
        </w:tc>
        <w:tc>
          <w:tcPr>
            <w:tcW w:w="0" w:type="auto"/>
            <w:gridSpan w:val="2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32,110</w:t>
            </w:r>
          </w:p>
        </w:tc>
        <w:tc>
          <w:tcPr>
            <w:tcW w:w="0" w:type="auto"/>
            <w:gridSpan w:val="2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51,123</w:t>
            </w: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tcBorders>
              <w:bottom w:val="single" w:sz="2" w:space="0" w:color="auto"/>
            </w:tcBorders>
          </w:tcPr>
          <w:p w:rsidR="00914BEC" w:rsidRPr="0040226A" w:rsidRDefault="00914BEC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</w:tr>
    </w:tbl>
    <w:p w:rsidR="004D33D2" w:rsidRPr="0040226A" w:rsidRDefault="004D33D2" w:rsidP="004D33D2">
      <w:pPr>
        <w:pStyle w:val="BodyText"/>
        <w:rPr>
          <w:rFonts w:ascii="Times New Roman" w:hAnsi="Times New Roman" w:cs="Times New Roman"/>
        </w:rPr>
      </w:pPr>
      <w:bookmarkStart w:id="0" w:name="individual-level-descriptives"/>
      <w:bookmarkEnd w:id="0"/>
      <w:r w:rsidRPr="0040226A">
        <w:rPr>
          <w:rFonts w:ascii="Times New Roman" w:hAnsi="Times New Roman" w:cs="Times New Roman"/>
        </w:rPr>
        <w:t>Note:</w:t>
      </w:r>
      <w:r w:rsidR="00F159E1" w:rsidRPr="0040226A">
        <w:rPr>
          <w:rFonts w:ascii="Times New Roman" w:hAnsi="Times New Roman" w:cs="Times New Roman"/>
        </w:rPr>
        <w:t xml:space="preserve"> * p&lt;.05; ** p&lt; .01; *** p&lt;.001 for differences in means/proportions between periods.</w:t>
      </w:r>
    </w:p>
    <w:p w:rsidR="004A15C6" w:rsidRPr="0040226A" w:rsidRDefault="004A15C6">
      <w:pPr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br w:type="page"/>
      </w:r>
    </w:p>
    <w:p w:rsidR="00F63512" w:rsidRPr="0040226A" w:rsidRDefault="001847CC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Table 2</w:t>
      </w:r>
      <w:r w:rsidR="005168B7" w:rsidRPr="0040226A">
        <w:rPr>
          <w:rFonts w:ascii="Times New Roman" w:hAnsi="Times New Roman" w:cs="Times New Roman"/>
        </w:rPr>
        <w:t xml:space="preserve">. Results of </w:t>
      </w:r>
      <w:r w:rsidRPr="0040226A">
        <w:rPr>
          <w:rFonts w:ascii="Times New Roman" w:hAnsi="Times New Roman" w:cs="Times New Roman"/>
        </w:rPr>
        <w:t>Individual Fixed Effect Models on Depressive Symptoms (CESD)</w:t>
      </w:r>
      <w:r w:rsidR="005168B7" w:rsidRPr="0040226A">
        <w:rPr>
          <w:rFonts w:ascii="Times New Roman" w:hAnsi="Times New Roman" w:cs="Times New Roman"/>
        </w:rPr>
        <w:t>.</w:t>
      </w:r>
    </w:p>
    <w:tbl>
      <w:tblPr>
        <w:tblW w:w="4562" w:type="pct"/>
        <w:tblLook w:val="07E0" w:firstRow="1" w:lastRow="1" w:firstColumn="1" w:lastColumn="1" w:noHBand="1" w:noVBand="1"/>
      </w:tblPr>
      <w:tblGrid>
        <w:gridCol w:w="3220"/>
        <w:gridCol w:w="955"/>
        <w:gridCol w:w="1047"/>
        <w:gridCol w:w="658"/>
        <w:gridCol w:w="955"/>
        <w:gridCol w:w="1047"/>
        <w:gridCol w:w="658"/>
      </w:tblGrid>
      <w:tr w:rsidR="001847CC" w:rsidRPr="0040226A" w:rsidTr="001847CC"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1847CC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2" w:space="0" w:color="auto"/>
            </w:tcBorders>
            <w:vAlign w:val="bottom"/>
          </w:tcPr>
          <w:p w:rsidR="001847CC" w:rsidRPr="0040226A" w:rsidRDefault="001847CC" w:rsidP="001847CC">
            <w:pPr>
              <w:pStyle w:val="Compact"/>
              <w:pBdr>
                <w:bottom w:val="single" w:sz="2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odel 1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</w:tcBorders>
            <w:vAlign w:val="bottom"/>
          </w:tcPr>
          <w:p w:rsidR="001847CC" w:rsidRPr="0040226A" w:rsidRDefault="001847CC" w:rsidP="001847CC">
            <w:pPr>
              <w:pStyle w:val="Compact"/>
              <w:pBdr>
                <w:bottom w:val="single" w:sz="2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odel 2</w:t>
            </w:r>
          </w:p>
        </w:tc>
      </w:tr>
      <w:tr w:rsidR="00F63512" w:rsidRPr="0040226A" w:rsidTr="001847CC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1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1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5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5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Log Incom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2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2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Log Weal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3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3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47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47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Negative Net Wor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20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20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1847CC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ment Rate</w:t>
            </w:r>
            <w:r w:rsidR="00F66FA6" w:rsidRPr="0040226A">
              <w:rPr>
                <w:rFonts w:ascii="Times New Roman" w:hAnsi="Times New Roman" w:cs="Times New Roman"/>
              </w:rPr>
              <w:t xml:space="preserve"> (U/E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5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5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2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0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2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0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U/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4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4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8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6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8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6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U/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5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9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4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64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Year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0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/E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0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4A15C6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U/E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0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1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2B3DC0">
        <w:tc>
          <w:tcPr>
            <w:tcW w:w="0" w:type="auto"/>
          </w:tcPr>
          <w:p w:rsidR="00F63512" w:rsidRPr="0040226A" w:rsidRDefault="00F66FA6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U/E x PGS</w:t>
            </w: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F63512">
            <w:pPr>
              <w:pStyle w:val="Compact"/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0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2B3DC0" w:rsidRPr="0040226A" w:rsidTr="002B3DC0">
        <w:tc>
          <w:tcPr>
            <w:tcW w:w="0" w:type="auto"/>
            <w:tcBorders>
              <w:bottom w:val="single" w:sz="2" w:space="0" w:color="auto"/>
            </w:tcBorders>
          </w:tcPr>
          <w:p w:rsidR="002B3DC0" w:rsidRPr="0040226A" w:rsidRDefault="002B3DC0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-Squared</w:t>
            </w:r>
          </w:p>
        </w:tc>
        <w:tc>
          <w:tcPr>
            <w:tcW w:w="0" w:type="auto"/>
            <w:gridSpan w:val="3"/>
            <w:tcBorders>
              <w:bottom w:val="single" w:sz="2" w:space="0" w:color="auto"/>
            </w:tcBorders>
          </w:tcPr>
          <w:p w:rsidR="002B3DC0" w:rsidRPr="0040226A" w:rsidRDefault="002B3DC0" w:rsidP="002B3DC0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16</w:t>
            </w:r>
          </w:p>
        </w:tc>
        <w:tc>
          <w:tcPr>
            <w:tcW w:w="0" w:type="auto"/>
            <w:gridSpan w:val="3"/>
            <w:tcBorders>
              <w:bottom w:val="single" w:sz="2" w:space="0" w:color="auto"/>
            </w:tcBorders>
          </w:tcPr>
          <w:p w:rsidR="002B3DC0" w:rsidRPr="0040226A" w:rsidRDefault="002B3DC0" w:rsidP="002B3DC0">
            <w:pPr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16</w:t>
            </w:r>
          </w:p>
        </w:tc>
      </w:tr>
    </w:tbl>
    <w:p w:rsidR="004A15C6" w:rsidRPr="0040226A" w:rsidRDefault="001847CC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>Note: n=</w:t>
      </w:r>
      <w:r w:rsidR="002B3DC0" w:rsidRPr="0040226A">
        <w:rPr>
          <w:rFonts w:ascii="Times New Roman" w:hAnsi="Times New Roman" w:cs="Times New Roman"/>
        </w:rPr>
        <w:t xml:space="preserve"> 80,572</w:t>
      </w:r>
      <w:r w:rsidRPr="0040226A">
        <w:rPr>
          <w:rFonts w:ascii="Times New Roman" w:hAnsi="Times New Roman" w:cs="Times New Roman"/>
        </w:rPr>
        <w:t xml:space="preserve">; * p&lt;.05; ** p&lt; .01; *** p&lt;.001. </w:t>
      </w:r>
    </w:p>
    <w:p w:rsidR="004A15C6" w:rsidRPr="0040226A" w:rsidRDefault="004A15C6" w:rsidP="004A15C6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br w:type="page"/>
      </w:r>
    </w:p>
    <w:p w:rsidR="00F63512" w:rsidRPr="0040226A" w:rsidRDefault="005168B7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T</w:t>
      </w:r>
      <w:r w:rsidR="002B3DC0" w:rsidRPr="0040226A">
        <w:rPr>
          <w:rFonts w:ascii="Times New Roman" w:hAnsi="Times New Roman" w:cs="Times New Roman"/>
        </w:rPr>
        <w:t>able 3</w:t>
      </w:r>
      <w:r w:rsidRPr="0040226A">
        <w:rPr>
          <w:rFonts w:ascii="Times New Roman" w:hAnsi="Times New Roman" w:cs="Times New Roman"/>
        </w:rPr>
        <w:t xml:space="preserve">. Results of </w:t>
      </w:r>
      <w:r w:rsidR="002B3DC0" w:rsidRPr="0040226A">
        <w:rPr>
          <w:rFonts w:ascii="Times New Roman" w:hAnsi="Times New Roman" w:cs="Times New Roman"/>
        </w:rPr>
        <w:t>Individual Fixed Effect GxE Models Over Periods.</w:t>
      </w:r>
    </w:p>
    <w:tbl>
      <w:tblPr>
        <w:tblW w:w="5000" w:type="pct"/>
        <w:tblLook w:val="07E0" w:firstRow="1" w:lastRow="1" w:firstColumn="1" w:lastColumn="1" w:noHBand="1" w:noVBand="1"/>
      </w:tblPr>
      <w:tblGrid>
        <w:gridCol w:w="3485"/>
        <w:gridCol w:w="1054"/>
        <w:gridCol w:w="1156"/>
        <w:gridCol w:w="727"/>
        <w:gridCol w:w="1055"/>
        <w:gridCol w:w="1156"/>
        <w:gridCol w:w="727"/>
      </w:tblGrid>
      <w:tr w:rsidR="002B3DC0" w:rsidRPr="0040226A" w:rsidTr="002B3DC0">
        <w:tc>
          <w:tcPr>
            <w:tcW w:w="0" w:type="auto"/>
            <w:tcBorders>
              <w:top w:val="single" w:sz="2" w:space="0" w:color="auto"/>
            </w:tcBorders>
            <w:vAlign w:val="bottom"/>
          </w:tcPr>
          <w:p w:rsidR="002B3DC0" w:rsidRPr="0040226A" w:rsidRDefault="002B3DC0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  <w:gridSpan w:val="3"/>
            <w:tcBorders>
              <w:top w:val="single" w:sz="2" w:space="0" w:color="auto"/>
            </w:tcBorders>
            <w:vAlign w:val="bottom"/>
          </w:tcPr>
          <w:p w:rsidR="002B3DC0" w:rsidRPr="0040226A" w:rsidRDefault="002B3DC0" w:rsidP="002B3DC0">
            <w:pPr>
              <w:pStyle w:val="Compact"/>
              <w:pBdr>
                <w:bottom w:val="single" w:sz="2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1993- 2003</w:t>
            </w:r>
          </w:p>
        </w:tc>
        <w:tc>
          <w:tcPr>
            <w:tcW w:w="0" w:type="auto"/>
            <w:gridSpan w:val="3"/>
            <w:tcBorders>
              <w:top w:val="single" w:sz="2" w:space="0" w:color="auto"/>
            </w:tcBorders>
            <w:vAlign w:val="bottom"/>
          </w:tcPr>
          <w:p w:rsidR="002B3DC0" w:rsidRPr="0040226A" w:rsidRDefault="002B3DC0" w:rsidP="002B3DC0">
            <w:pPr>
              <w:pStyle w:val="Compact"/>
              <w:pBdr>
                <w:bottom w:val="single" w:sz="2" w:space="1" w:color="auto"/>
              </w:pBdr>
              <w:jc w:val="center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2004-2015</w:t>
            </w:r>
          </w:p>
        </w:tc>
      </w:tr>
      <w:tr w:rsidR="00F63512" w:rsidRPr="0040226A" w:rsidTr="002B3DC0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Ag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8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2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6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2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10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90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15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5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1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134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5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92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/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5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3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32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7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Married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57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4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51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2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Log Weal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37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56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9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92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Log Incom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4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0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1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8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Negative Net Worth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7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68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9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1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Year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11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42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7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32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U/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7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9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8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U/E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3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5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4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3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*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/E x PG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1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3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1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6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*</w:t>
            </w: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PG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154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90)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+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30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53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PG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13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137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3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90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2B3DC0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etired x U/E x PG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5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7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11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08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F63512" w:rsidRPr="0040226A" w:rsidTr="00E96FE3">
        <w:tc>
          <w:tcPr>
            <w:tcW w:w="0" w:type="auto"/>
          </w:tcPr>
          <w:p w:rsidR="00F63512" w:rsidRPr="0040226A" w:rsidRDefault="00836D9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Unemployed x U/E x PGS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08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26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-0.006</w:t>
            </w:r>
          </w:p>
        </w:tc>
        <w:tc>
          <w:tcPr>
            <w:tcW w:w="0" w:type="auto"/>
          </w:tcPr>
          <w:p w:rsidR="00F63512" w:rsidRPr="0040226A" w:rsidRDefault="005168B7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(0.013)</w:t>
            </w:r>
          </w:p>
        </w:tc>
        <w:tc>
          <w:tcPr>
            <w:tcW w:w="0" w:type="auto"/>
          </w:tcPr>
          <w:p w:rsidR="00F63512" w:rsidRPr="0040226A" w:rsidRDefault="00F63512">
            <w:pPr>
              <w:rPr>
                <w:rFonts w:ascii="Times New Roman" w:hAnsi="Times New Roman" w:cs="Times New Roman"/>
              </w:rPr>
            </w:pPr>
          </w:p>
        </w:tc>
      </w:tr>
      <w:tr w:rsidR="00C524F1" w:rsidRPr="0040226A" w:rsidTr="00EB4309">
        <w:tc>
          <w:tcPr>
            <w:tcW w:w="0" w:type="auto"/>
          </w:tcPr>
          <w:p w:rsidR="00C524F1" w:rsidRPr="0040226A" w:rsidRDefault="00C524F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N</w:t>
            </w:r>
          </w:p>
        </w:tc>
        <w:tc>
          <w:tcPr>
            <w:tcW w:w="0" w:type="auto"/>
            <w:gridSpan w:val="3"/>
          </w:tcPr>
          <w:p w:rsidR="00C524F1" w:rsidRPr="0040226A" w:rsidRDefault="004F11FC" w:rsidP="00C524F1">
            <w:pPr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30,850</w:t>
            </w:r>
          </w:p>
        </w:tc>
        <w:tc>
          <w:tcPr>
            <w:tcW w:w="0" w:type="auto"/>
            <w:gridSpan w:val="3"/>
          </w:tcPr>
          <w:p w:rsidR="00C524F1" w:rsidRPr="0040226A" w:rsidRDefault="004F11FC" w:rsidP="00C524F1">
            <w:pPr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49,722</w:t>
            </w:r>
          </w:p>
        </w:tc>
      </w:tr>
      <w:tr w:rsidR="00C524F1" w:rsidRPr="0040226A" w:rsidTr="00E81400">
        <w:tc>
          <w:tcPr>
            <w:tcW w:w="0" w:type="auto"/>
            <w:tcBorders>
              <w:bottom w:val="single" w:sz="2" w:space="0" w:color="auto"/>
            </w:tcBorders>
          </w:tcPr>
          <w:p w:rsidR="00C524F1" w:rsidRPr="0040226A" w:rsidRDefault="00C524F1">
            <w:pPr>
              <w:pStyle w:val="Compac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R-Squared</w:t>
            </w:r>
          </w:p>
        </w:tc>
        <w:tc>
          <w:tcPr>
            <w:tcW w:w="0" w:type="auto"/>
            <w:gridSpan w:val="3"/>
            <w:tcBorders>
              <w:bottom w:val="single" w:sz="2" w:space="0" w:color="auto"/>
            </w:tcBorders>
          </w:tcPr>
          <w:p w:rsidR="00C524F1" w:rsidRPr="0040226A" w:rsidRDefault="004F11FC" w:rsidP="00C524F1">
            <w:pPr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21</w:t>
            </w:r>
          </w:p>
        </w:tc>
        <w:tc>
          <w:tcPr>
            <w:tcW w:w="0" w:type="auto"/>
            <w:gridSpan w:val="3"/>
            <w:tcBorders>
              <w:bottom w:val="single" w:sz="2" w:space="0" w:color="auto"/>
            </w:tcBorders>
          </w:tcPr>
          <w:p w:rsidR="00C524F1" w:rsidRPr="0040226A" w:rsidRDefault="004F11FC" w:rsidP="00C524F1">
            <w:pPr>
              <w:jc w:val="right"/>
              <w:rPr>
                <w:rFonts w:ascii="Times New Roman" w:hAnsi="Times New Roman" w:cs="Times New Roman"/>
              </w:rPr>
            </w:pPr>
            <w:r w:rsidRPr="0040226A">
              <w:rPr>
                <w:rFonts w:ascii="Times New Roman" w:hAnsi="Times New Roman" w:cs="Times New Roman"/>
              </w:rPr>
              <w:t>0.011</w:t>
            </w:r>
          </w:p>
        </w:tc>
      </w:tr>
    </w:tbl>
    <w:p w:rsidR="002B3DC0" w:rsidRPr="0040226A" w:rsidRDefault="002B3DC0" w:rsidP="002B3DC0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 xml:space="preserve">Note: n= 80,572; </w:t>
      </w:r>
      <w:r w:rsidR="00836D91" w:rsidRPr="0040226A">
        <w:rPr>
          <w:rFonts w:ascii="Times New Roman" w:hAnsi="Times New Roman" w:cs="Times New Roman"/>
        </w:rPr>
        <w:t xml:space="preserve">+ p &lt; 0.1; </w:t>
      </w:r>
      <w:r w:rsidRPr="0040226A">
        <w:rPr>
          <w:rFonts w:ascii="Times New Roman" w:hAnsi="Times New Roman" w:cs="Times New Roman"/>
        </w:rPr>
        <w:t xml:space="preserve">* p&lt;.05; ** p&lt; .01; *** p&lt;.001. </w:t>
      </w:r>
    </w:p>
    <w:p w:rsidR="004A15C6" w:rsidRPr="0040226A" w:rsidRDefault="004A15C6">
      <w:pPr>
        <w:pStyle w:val="BodyText"/>
        <w:rPr>
          <w:rFonts w:ascii="Times New Roman" w:hAnsi="Times New Roman" w:cs="Times New Roman"/>
        </w:rPr>
      </w:pPr>
    </w:p>
    <w:p w:rsidR="004A15C6" w:rsidRPr="0040226A" w:rsidRDefault="004A15C6" w:rsidP="004A15C6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br w:type="page"/>
      </w:r>
    </w:p>
    <w:p w:rsidR="00DF32CB" w:rsidRPr="0040226A" w:rsidRDefault="00DF32CB" w:rsidP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Figure 1. PGS Quintiles and Proportions with Persistently Elevated Depressive Symptoms.</w:t>
      </w:r>
    </w:p>
    <w:p w:rsidR="00DF32CB" w:rsidRPr="0040226A" w:rsidRDefault="00DF32CB" w:rsidP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  <w:noProof/>
        </w:rPr>
        <w:drawing>
          <wp:inline distT="0" distB="0" distL="0" distR="0" wp14:anchorId="4B6E6A6A" wp14:editId="65F52F2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fig_files/figure-docx/imeans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32CB" w:rsidRPr="0040226A" w:rsidRDefault="00DF32CB" w:rsidP="00DF32CB">
      <w:pPr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br w:type="page"/>
      </w:r>
    </w:p>
    <w:p w:rsidR="00DF32CB" w:rsidRPr="0040226A" w:rsidRDefault="00DF32CB" w:rsidP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Figure 2. Unemployment Rate over time.</w:t>
      </w:r>
    </w:p>
    <w:p w:rsidR="00DF32CB" w:rsidRPr="0040226A" w:rsidRDefault="00DF32CB" w:rsidP="00DF32CB">
      <w:pPr>
        <w:pStyle w:val="FirstParagraph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  <w:noProof/>
        </w:rPr>
        <w:drawing>
          <wp:inline distT="0" distB="0" distL="0" distR="0" wp14:anchorId="0A1E2843" wp14:editId="41FB3DF3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fig_files/figure-docx/ue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5D1C2E" w:rsidRPr="0040226A" w:rsidRDefault="005D1C2E" w:rsidP="005D1C2E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>Note: Vertical break indicates earlier and later period.</w:t>
      </w:r>
    </w:p>
    <w:p w:rsidR="005D1C2E" w:rsidRPr="0040226A" w:rsidRDefault="005D1C2E">
      <w:pPr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br w:type="page"/>
      </w:r>
    </w:p>
    <w:p w:rsidR="00DF32CB" w:rsidRPr="0040226A" w:rsidRDefault="00DF32CB" w:rsidP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Figure 3. CESD and Unemployment Rate by PGS Quintile</w:t>
      </w:r>
    </w:p>
    <w:p w:rsidR="00DF32CB" w:rsidRPr="0040226A" w:rsidRDefault="00DF32CB" w:rsidP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  <w:noProof/>
        </w:rPr>
        <w:drawing>
          <wp:inline distT="0" distB="0" distL="0" distR="0" wp14:anchorId="5E84622D" wp14:editId="17B73C74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fig_files/figure-docx/deltaviz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40226A" w:rsidRPr="0040226A" w:rsidRDefault="0040226A" w:rsidP="0040226A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 xml:space="preserve">Note: n= 80,572; + p &lt; 0.1; * p&lt;.05; ** p&lt; .01; *** p&lt;.001. </w:t>
      </w:r>
    </w:p>
    <w:p w:rsidR="0040226A" w:rsidRDefault="004022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F63512" w:rsidRPr="0040226A" w:rsidRDefault="00DF32CB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Figure 4</w:t>
      </w:r>
      <w:r w:rsidR="00B95E74" w:rsidRPr="0040226A">
        <w:rPr>
          <w:rFonts w:ascii="Times New Roman" w:hAnsi="Times New Roman" w:cs="Times New Roman"/>
        </w:rPr>
        <w:t>.</w:t>
      </w:r>
    </w:p>
    <w:p w:rsidR="00F63512" w:rsidRPr="0040226A" w:rsidRDefault="00F63512">
      <w:pPr>
        <w:pStyle w:val="BodyText"/>
        <w:rPr>
          <w:rFonts w:ascii="Times New Roman" w:hAnsi="Times New Roman" w:cs="Times New Roman"/>
        </w:rPr>
      </w:pPr>
      <w:bookmarkStart w:id="1" w:name="_GoBack"/>
      <w:bookmarkEnd w:id="1"/>
    </w:p>
    <w:p w:rsidR="004A15C6" w:rsidRPr="0040226A" w:rsidRDefault="004A15C6">
      <w:pPr>
        <w:rPr>
          <w:rFonts w:ascii="Times New Roman" w:eastAsiaTheme="majorEastAsia" w:hAnsi="Times New Roman" w:cs="Times New Roman"/>
          <w:b/>
          <w:bCs/>
          <w:color w:val="4F81BD" w:themeColor="accent1"/>
        </w:rPr>
      </w:pPr>
      <w:bookmarkStart w:id="2" w:name="some-supplemental-stuff."/>
      <w:bookmarkEnd w:id="2"/>
      <w:r w:rsidRPr="0040226A">
        <w:rPr>
          <w:rFonts w:ascii="Times New Roman" w:hAnsi="Times New Roman" w:cs="Times New Roman"/>
        </w:rPr>
        <w:br w:type="page"/>
      </w:r>
    </w:p>
    <w:p w:rsidR="004A15C6" w:rsidRPr="0040226A" w:rsidRDefault="004A15C6" w:rsidP="009E4247">
      <w:pPr>
        <w:pStyle w:val="BodyText"/>
        <w:jc w:val="center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lastRenderedPageBreak/>
        <w:t>Supplemental</w:t>
      </w:r>
    </w:p>
    <w:p w:rsidR="004A15C6" w:rsidRPr="0040226A" w:rsidRDefault="004A15C6" w:rsidP="004A15C6">
      <w:pPr>
        <w:pStyle w:val="BodyText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</w:rPr>
        <w:t>Figure S-1.</w:t>
      </w:r>
    </w:p>
    <w:p w:rsidR="00F63512" w:rsidRPr="0040226A" w:rsidRDefault="005168B7">
      <w:pPr>
        <w:pStyle w:val="FirstParagraph"/>
        <w:rPr>
          <w:rFonts w:ascii="Times New Roman" w:hAnsi="Times New Roman" w:cs="Times New Roman"/>
        </w:rPr>
      </w:pPr>
      <w:r w:rsidRPr="0040226A">
        <w:rPr>
          <w:rFonts w:ascii="Times New Roman" w:hAnsi="Times New Roman" w:cs="Times New Roman"/>
          <w:noProof/>
        </w:rPr>
        <w:drawing>
          <wp:inline distT="0" distB="0" distL="0" distR="0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abfig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F63512" w:rsidRPr="0040226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A50D57" w:rsidRDefault="00A50D57">
      <w:pPr>
        <w:spacing w:after="0"/>
      </w:pPr>
      <w:r>
        <w:separator/>
      </w:r>
    </w:p>
  </w:endnote>
  <w:endnote w:type="continuationSeparator" w:id="0">
    <w:p w:rsidR="00A50D57" w:rsidRDefault="00A50D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A50D57" w:rsidRDefault="00A50D57">
      <w:r>
        <w:separator/>
      </w:r>
    </w:p>
  </w:footnote>
  <w:footnote w:type="continuationSeparator" w:id="0">
    <w:p w:rsidR="00A50D57" w:rsidRDefault="00A50D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17F69BA"/>
    <w:multiLevelType w:val="multilevel"/>
    <w:tmpl w:val="B4A47E3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4D5F8815"/>
    <w:multiLevelType w:val="multilevel"/>
    <w:tmpl w:val="EF0E6E7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E24C6"/>
    <w:rsid w:val="001847CC"/>
    <w:rsid w:val="002B3DC0"/>
    <w:rsid w:val="0040226A"/>
    <w:rsid w:val="004A15C6"/>
    <w:rsid w:val="004D33D2"/>
    <w:rsid w:val="004E29B3"/>
    <w:rsid w:val="004F11FC"/>
    <w:rsid w:val="005168B7"/>
    <w:rsid w:val="00590D07"/>
    <w:rsid w:val="005D1C2E"/>
    <w:rsid w:val="006C2018"/>
    <w:rsid w:val="007365D3"/>
    <w:rsid w:val="00784D58"/>
    <w:rsid w:val="00836D91"/>
    <w:rsid w:val="008578E8"/>
    <w:rsid w:val="008D6863"/>
    <w:rsid w:val="00914BEC"/>
    <w:rsid w:val="009E4247"/>
    <w:rsid w:val="00A50D57"/>
    <w:rsid w:val="00B86B75"/>
    <w:rsid w:val="00B95E74"/>
    <w:rsid w:val="00BC48D5"/>
    <w:rsid w:val="00C36279"/>
    <w:rsid w:val="00C524F1"/>
    <w:rsid w:val="00DF32CB"/>
    <w:rsid w:val="00E315A3"/>
    <w:rsid w:val="00E96FE3"/>
    <w:rsid w:val="00F159E1"/>
    <w:rsid w:val="00F63512"/>
    <w:rsid w:val="00F66FA6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F49CAD"/>
  <w15:docId w15:val="{26865BE8-D836-412D-AA48-330F7CB79ED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1</TotalTime>
  <Pages>8</Pages>
  <Words>482</Words>
  <Characters>2751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abfig</vt:lpstr>
    </vt:vector>
  </TitlesOfParts>
  <Company/>
  <LinksUpToDate>false</LinksUpToDate>
  <CharactersWithSpaces>3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abfig</dc:title>
  <dc:creator>Bryce Bartlett</dc:creator>
  <cp:lastModifiedBy>Bryce Bartlett</cp:lastModifiedBy>
  <cp:revision>19</cp:revision>
  <dcterms:created xsi:type="dcterms:W3CDTF">2018-01-01T15:35:00Z</dcterms:created>
  <dcterms:modified xsi:type="dcterms:W3CDTF">2018-01-02T19:20:00Z</dcterms:modified>
</cp:coreProperties>
</file>